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66315066" w:rsidR="00B675F7" w:rsidRPr="0048012E" w:rsidRDefault="00397DF4" w:rsidP="00397DF4">
      <w:pPr>
        <w:spacing w:after="0"/>
        <w:jc w:val="center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</w:t>
      </w:r>
      <w:r w:rsidR="00610234"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Agenda</w:t>
      </w:r>
    </w:p>
    <w:p w14:paraId="40753747" w14:textId="5AE76F2D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171ACE">
        <w:rPr>
          <w:color w:val="FF0000"/>
          <w:sz w:val="28"/>
          <w:szCs w:val="28"/>
        </w:rPr>
        <w:t xml:space="preserve"> </w:t>
      </w:r>
      <w:r w:rsidR="00470CBE">
        <w:rPr>
          <w:sz w:val="28"/>
          <w:szCs w:val="28"/>
        </w:rPr>
        <w:t>Decemb</w:t>
      </w:r>
      <w:r w:rsidR="001F2005">
        <w:rPr>
          <w:sz w:val="28"/>
          <w:szCs w:val="28"/>
        </w:rPr>
        <w:t>er</w:t>
      </w:r>
      <w:r w:rsidR="00171ACE">
        <w:rPr>
          <w:sz w:val="28"/>
          <w:szCs w:val="28"/>
        </w:rPr>
        <w:t xml:space="preserve"> 2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314003" w:rsidRPr="0048012E">
        <w:rPr>
          <w:sz w:val="28"/>
          <w:szCs w:val="28"/>
        </w:rPr>
        <w:t>5</w:t>
      </w:r>
      <w:r w:rsidR="04AD2024" w:rsidRPr="0048012E">
        <w:rPr>
          <w:sz w:val="28"/>
          <w:szCs w:val="28"/>
        </w:rPr>
        <w:t xml:space="preserve"> - 6:00 p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48012E" w:rsidRDefault="00DB5005" w:rsidP="004F592C">
      <w:pPr>
        <w:spacing w:after="0"/>
        <w:rPr>
          <w:sz w:val="28"/>
          <w:szCs w:val="28"/>
        </w:rPr>
      </w:pPr>
    </w:p>
    <w:p w14:paraId="15BE0562" w14:textId="149D556B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2D07F260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3A002976" w14:textId="78DCF94E" w:rsidR="00F5099D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913D83">
        <w:rPr>
          <w:rFonts w:asciiTheme="minorHAnsi" w:eastAsia="Arial" w:hAnsiTheme="minorHAnsi" w:cstheme="minorHAnsi"/>
          <w:sz w:val="24"/>
          <w:szCs w:val="24"/>
        </w:rPr>
        <w:t xml:space="preserve"> Minutes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 from </w:t>
      </w:r>
      <w:r w:rsidR="00913D83">
        <w:rPr>
          <w:rFonts w:asciiTheme="minorHAnsi" w:eastAsia="Arial" w:hAnsiTheme="minorHAnsi" w:cstheme="minorHAnsi"/>
          <w:sz w:val="24"/>
          <w:szCs w:val="24"/>
        </w:rPr>
        <w:t>Octo</w:t>
      </w:r>
      <w:r w:rsidR="00471811">
        <w:rPr>
          <w:rFonts w:asciiTheme="minorHAnsi" w:eastAsia="Arial" w:hAnsiTheme="minorHAnsi" w:cstheme="minorHAnsi"/>
          <w:sz w:val="24"/>
          <w:szCs w:val="24"/>
        </w:rPr>
        <w:t>ber 2</w:t>
      </w:r>
      <w:r w:rsidR="00913D83">
        <w:rPr>
          <w:rFonts w:asciiTheme="minorHAnsi" w:eastAsia="Arial" w:hAnsiTheme="minorHAnsi" w:cstheme="minorHAnsi"/>
          <w:sz w:val="24"/>
          <w:szCs w:val="24"/>
        </w:rPr>
        <w:t>1</w:t>
      </w:r>
      <w:r w:rsidR="002878ED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62A5D">
        <w:rPr>
          <w:rFonts w:asciiTheme="minorHAnsi" w:eastAsia="Arial" w:hAnsiTheme="minorHAnsi" w:cstheme="minorHAnsi"/>
          <w:sz w:val="24"/>
          <w:szCs w:val="24"/>
        </w:rPr>
        <w:t>2025</w:t>
      </w:r>
      <w:r w:rsidR="0048012E">
        <w:rPr>
          <w:rFonts w:asciiTheme="minorHAnsi" w:eastAsia="Arial" w:hAnsiTheme="minorHAnsi" w:cstheme="minorHAnsi"/>
          <w:sz w:val="24"/>
          <w:szCs w:val="24"/>
        </w:rPr>
        <w:t xml:space="preserve"> – action.</w:t>
      </w:r>
    </w:p>
    <w:p w14:paraId="3AF525FE" w14:textId="6851C983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6CA088D5" w14:textId="6D6C2BF8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471811">
        <w:rPr>
          <w:rFonts w:asciiTheme="minorHAnsi" w:eastAsia="Times New Roman" w:hAnsiTheme="minorHAnsi" w:cstheme="minorHAnsi"/>
        </w:rPr>
        <w:t>SAC Report from a SAC member</w:t>
      </w:r>
      <w:r w:rsidR="00867BD5">
        <w:rPr>
          <w:rFonts w:asciiTheme="minorHAnsi" w:eastAsia="Times New Roman" w:hAnsiTheme="minorHAnsi" w:cstheme="minorHAnsi"/>
        </w:rPr>
        <w:t xml:space="preserve"> – discussion</w:t>
      </w:r>
      <w:r w:rsidR="00464BEE">
        <w:rPr>
          <w:rFonts w:asciiTheme="minorHAnsi" w:eastAsia="Times New Roman" w:hAnsiTheme="minorHAnsi" w:cstheme="minorHAnsi"/>
        </w:rPr>
        <w:t>.</w:t>
      </w:r>
    </w:p>
    <w:p w14:paraId="26DA44C9" w14:textId="40939437" w:rsidR="008E445A" w:rsidRPr="00007CC8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15</w:t>
      </w:r>
      <w:r>
        <w:rPr>
          <w:rFonts w:asciiTheme="minorHAnsi" w:eastAsia="Times New Roman" w:hAnsiTheme="minorHAnsi" w:cstheme="minorHAnsi"/>
        </w:rPr>
        <w:t xml:space="preserve"> PM 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5A69D2">
        <w:rPr>
          <w:rFonts w:asciiTheme="minorHAnsi" w:eastAsia="Times New Roman" w:hAnsiTheme="minorHAnsi" w:cstheme="minorHAnsi"/>
        </w:rPr>
        <w:t xml:space="preserve">Board member vote </w:t>
      </w:r>
      <w:r w:rsidR="005A69D2" w:rsidRPr="00CD784B">
        <w:rPr>
          <w:rFonts w:asciiTheme="minorHAnsi" w:eastAsia="Times New Roman" w:hAnsiTheme="minorHAnsi" w:cstheme="minorHAnsi"/>
          <w:i/>
          <w:iCs/>
          <w:sz w:val="22"/>
          <w:szCs w:val="22"/>
        </w:rPr>
        <w:t>(ed note – new board member please see Judy Bourdeau for onboarding process</w:t>
      </w:r>
      <w:r w:rsidR="00CD784B" w:rsidRPr="00CD784B">
        <w:rPr>
          <w:rFonts w:asciiTheme="minorHAnsi" w:eastAsia="Times New Roman" w:hAnsiTheme="minorHAnsi" w:cstheme="minorHAnsi"/>
          <w:i/>
          <w:iCs/>
          <w:sz w:val="22"/>
          <w:szCs w:val="22"/>
        </w:rPr>
        <w:t>)</w:t>
      </w:r>
      <w:r w:rsidR="00007CC8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- </w:t>
      </w:r>
      <w:r w:rsidR="00007CC8" w:rsidRPr="00007CC8">
        <w:rPr>
          <w:rFonts w:asciiTheme="minorHAnsi" w:eastAsia="Times New Roman" w:hAnsiTheme="minorHAnsi" w:cstheme="minorHAnsi"/>
          <w:sz w:val="22"/>
          <w:szCs w:val="22"/>
        </w:rPr>
        <w:t>discussion/action.</w:t>
      </w:r>
    </w:p>
    <w:p w14:paraId="13632754" w14:textId="78A9E2C9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0</w:t>
      </w:r>
      <w:r>
        <w:rPr>
          <w:rFonts w:asciiTheme="minorHAnsi" w:eastAsia="Times New Roman" w:hAnsiTheme="minorHAnsi" w:cstheme="minorHAnsi"/>
        </w:rPr>
        <w:t xml:space="preserve">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DE12C7">
        <w:rPr>
          <w:rFonts w:asciiTheme="minorHAnsi" w:eastAsia="Times New Roman" w:hAnsiTheme="minorHAnsi" w:cstheme="minorHAnsi"/>
        </w:rPr>
        <w:t xml:space="preserve">Wrangler Ball </w:t>
      </w:r>
      <w:r w:rsidR="00DF2A2F">
        <w:rPr>
          <w:rFonts w:asciiTheme="minorHAnsi" w:eastAsia="Times New Roman" w:hAnsiTheme="minorHAnsi" w:cstheme="minorHAnsi"/>
        </w:rPr>
        <w:t>u</w:t>
      </w:r>
      <w:r w:rsidR="00DE12C7">
        <w:rPr>
          <w:rFonts w:asciiTheme="minorHAnsi" w:eastAsia="Times New Roman" w:hAnsiTheme="minorHAnsi" w:cstheme="minorHAnsi"/>
        </w:rPr>
        <w:t>pdate</w:t>
      </w:r>
      <w:r w:rsidR="00007CC8">
        <w:rPr>
          <w:rFonts w:asciiTheme="minorHAnsi" w:eastAsia="Times New Roman" w:hAnsiTheme="minorHAnsi" w:cstheme="minorHAnsi"/>
        </w:rPr>
        <w:t>- discussion.</w:t>
      </w:r>
    </w:p>
    <w:p w14:paraId="587AB258" w14:textId="43099776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2</w:t>
      </w:r>
      <w:r>
        <w:rPr>
          <w:rFonts w:asciiTheme="minorHAnsi" w:eastAsia="Times New Roman" w:hAnsiTheme="minorHAnsi" w:cstheme="minorHAnsi"/>
        </w:rPr>
        <w:t xml:space="preserve"> PM</w:t>
      </w:r>
      <w:r w:rsidR="00C96AF3">
        <w:rPr>
          <w:rFonts w:asciiTheme="minorHAnsi" w:eastAsia="Times New Roman" w:hAnsiTheme="minorHAnsi" w:cstheme="minorHAnsi"/>
        </w:rPr>
        <w:t xml:space="preserve"> - </w:t>
      </w:r>
      <w:r w:rsidR="00DE12C7">
        <w:rPr>
          <w:rFonts w:asciiTheme="minorHAnsi" w:eastAsia="Times New Roman" w:hAnsiTheme="minorHAnsi" w:cstheme="minorHAnsi"/>
        </w:rPr>
        <w:t>Technology Cart for computers</w:t>
      </w:r>
      <w:r w:rsidR="00007CC8">
        <w:rPr>
          <w:rFonts w:asciiTheme="minorHAnsi" w:eastAsia="Times New Roman" w:hAnsiTheme="minorHAnsi" w:cstheme="minorHAnsi"/>
        </w:rPr>
        <w:t>- discussion/action.</w:t>
      </w:r>
    </w:p>
    <w:p w14:paraId="58B89F62" w14:textId="392F87F6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4</w:t>
      </w:r>
      <w:r>
        <w:rPr>
          <w:rFonts w:asciiTheme="minorHAnsi" w:eastAsia="Times New Roman" w:hAnsiTheme="minorHAnsi" w:cstheme="minorHAnsi"/>
        </w:rPr>
        <w:t xml:space="preserve"> PM</w:t>
      </w:r>
      <w:r w:rsidR="00C96AF3">
        <w:rPr>
          <w:rFonts w:asciiTheme="minorHAnsi" w:eastAsia="Times New Roman" w:hAnsiTheme="minorHAnsi" w:cstheme="minorHAnsi"/>
        </w:rPr>
        <w:t xml:space="preserve"> </w:t>
      </w:r>
      <w:r w:rsidR="00A50DE5">
        <w:rPr>
          <w:rFonts w:asciiTheme="minorHAnsi" w:eastAsia="Times New Roman" w:hAnsiTheme="minorHAnsi" w:cstheme="minorHAnsi"/>
        </w:rPr>
        <w:t xml:space="preserve">- </w:t>
      </w:r>
      <w:r w:rsidR="00C96AF3">
        <w:rPr>
          <w:rFonts w:asciiTheme="minorHAnsi" w:eastAsia="Times New Roman" w:hAnsiTheme="minorHAnsi" w:cstheme="minorHAnsi"/>
        </w:rPr>
        <w:t>Review fundraising timeline</w:t>
      </w:r>
      <w:r w:rsidR="00007CC8">
        <w:rPr>
          <w:rFonts w:asciiTheme="minorHAnsi" w:eastAsia="Times New Roman" w:hAnsiTheme="minorHAnsi" w:cstheme="minorHAnsi"/>
        </w:rPr>
        <w:t>- discussion/ action.</w:t>
      </w:r>
    </w:p>
    <w:p w14:paraId="013CE92B" w14:textId="7CD04FCB" w:rsidR="005D1B1C" w:rsidRPr="00C83118" w:rsidRDefault="005D1B1C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</w:t>
      </w:r>
      <w:r w:rsidR="00A50DE5">
        <w:rPr>
          <w:rFonts w:asciiTheme="minorHAnsi" w:eastAsia="Times New Roman" w:hAnsiTheme="minorHAnsi" w:cstheme="minorHAnsi"/>
        </w:rPr>
        <w:t>2</w:t>
      </w:r>
      <w:r w:rsidR="00007CC8">
        <w:rPr>
          <w:rFonts w:asciiTheme="minorHAnsi" w:eastAsia="Times New Roman" w:hAnsiTheme="minorHAnsi" w:cstheme="minorHAnsi"/>
        </w:rPr>
        <w:t>8</w:t>
      </w:r>
      <w:r>
        <w:rPr>
          <w:rFonts w:asciiTheme="minorHAnsi" w:eastAsia="Times New Roman" w:hAnsiTheme="minorHAnsi" w:cstheme="minorHAnsi"/>
        </w:rPr>
        <w:t xml:space="preserve"> PM</w:t>
      </w:r>
      <w:r w:rsidR="00A50DE5">
        <w:rPr>
          <w:rFonts w:asciiTheme="minorHAnsi" w:eastAsia="Times New Roman" w:hAnsiTheme="minorHAnsi" w:cstheme="minorHAnsi"/>
        </w:rPr>
        <w:t xml:space="preserve"> – Approve </w:t>
      </w:r>
      <w:r w:rsidR="00007CC8">
        <w:rPr>
          <w:rFonts w:asciiTheme="minorHAnsi" w:eastAsia="Times New Roman" w:hAnsiTheme="minorHAnsi" w:cstheme="minorHAnsi"/>
        </w:rPr>
        <w:t xml:space="preserve">out-of-field </w:t>
      </w:r>
      <w:r w:rsidR="00A50DE5">
        <w:rPr>
          <w:rFonts w:asciiTheme="minorHAnsi" w:eastAsia="Times New Roman" w:hAnsiTheme="minorHAnsi" w:cstheme="minorHAnsi"/>
        </w:rPr>
        <w:t>teacher</w:t>
      </w:r>
      <w:r w:rsidR="00007CC8">
        <w:rPr>
          <w:rFonts w:asciiTheme="minorHAnsi" w:eastAsia="Times New Roman" w:hAnsiTheme="minorHAnsi" w:cstheme="minorHAnsi"/>
        </w:rPr>
        <w:t xml:space="preserve"> update- discussion/action.</w:t>
      </w:r>
      <w:r w:rsidR="00A50DE5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 xml:space="preserve">  </w:t>
      </w: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cipals</w:t>
      </w:r>
      <w:r w:rsidR="003D29CA" w:rsidRPr="008E5104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699C9CE9" w:rsidR="00CF61DE" w:rsidRPr="003A72E0" w:rsidRDefault="00E015EF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</w:t>
      </w:r>
      <w:r w:rsidR="00007CC8">
        <w:rPr>
          <w:rFonts w:asciiTheme="minorHAnsi" w:hAnsiTheme="minorHAnsi" w:cstheme="minorHAnsi"/>
          <w:sz w:val="24"/>
          <w:szCs w:val="24"/>
        </w:rPr>
        <w:t>32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C91124"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736B41B7" w14:textId="4F9AF009" w:rsidR="002878ED" w:rsidRPr="003A72E0" w:rsidRDefault="00007CC8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42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12CC6A9B" w14:textId="0EA91162" w:rsidR="00D6693A" w:rsidRPr="00D336B0" w:rsidRDefault="00007CC8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6:52</w:t>
      </w:r>
      <w:r w:rsidR="008057BA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8A08DC">
        <w:rPr>
          <w:rFonts w:asciiTheme="minorHAnsi" w:eastAsia="Arial" w:hAnsiTheme="minorHAnsi" w:cstheme="minorHAnsi"/>
          <w:sz w:val="24"/>
          <w:szCs w:val="24"/>
        </w:rPr>
        <w:t>:</w:t>
      </w:r>
    </w:p>
    <w:p w14:paraId="035DE346" w14:textId="77777777" w:rsidR="00981EA8" w:rsidRPr="00A26EEA" w:rsidRDefault="00981EA8" w:rsidP="00C83118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322AD4A" w14:textId="6E63C895" w:rsidR="00836B2D" w:rsidRPr="008E5104" w:rsidRDefault="00007CC8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57</w:t>
      </w:r>
      <w:r w:rsidR="008057BA">
        <w:rPr>
          <w:rFonts w:asciiTheme="minorHAnsi" w:hAnsiTheme="minorHAnsi" w:cstheme="minorHAnsi"/>
          <w:sz w:val="24"/>
          <w:szCs w:val="24"/>
        </w:rPr>
        <w:t xml:space="preserve"> PM </w:t>
      </w:r>
      <w:r w:rsidR="0059497F" w:rsidRPr="008E5104">
        <w:rPr>
          <w:rFonts w:asciiTheme="minorHAnsi" w:hAnsiTheme="minorHAnsi" w:cstheme="minorHAnsi"/>
          <w:sz w:val="24"/>
          <w:szCs w:val="24"/>
        </w:rPr>
        <w:t>Ag</w:t>
      </w:r>
      <w:r w:rsidR="00266314" w:rsidRPr="008E5104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8E5104">
        <w:rPr>
          <w:rFonts w:asciiTheme="minorHAnsi" w:hAnsiTheme="minorHAnsi" w:cstheme="minorHAnsi"/>
          <w:sz w:val="24"/>
          <w:szCs w:val="24"/>
        </w:rPr>
        <w:t>t meeting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33F39902" w14:textId="77777777" w:rsidR="00981EA8" w:rsidRPr="00A26EEA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C3BA6AE" w14:textId="5CC5F594" w:rsidR="00403383" w:rsidRPr="006D09F8" w:rsidRDefault="00007CC8" w:rsidP="002842D6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:58</w:t>
      </w:r>
      <w:r w:rsidR="008057BA" w:rsidRPr="006D09F8">
        <w:rPr>
          <w:rFonts w:asciiTheme="minorHAnsi" w:hAnsiTheme="minorHAnsi" w:cstheme="minorHAnsi"/>
          <w:sz w:val="24"/>
          <w:szCs w:val="24"/>
        </w:rPr>
        <w:t xml:space="preserve"> PM </w:t>
      </w:r>
      <w:r w:rsidR="0039402E" w:rsidRPr="006D09F8">
        <w:rPr>
          <w:rFonts w:asciiTheme="minorHAnsi" w:hAnsiTheme="minorHAnsi" w:cstheme="minorHAnsi"/>
          <w:sz w:val="24"/>
          <w:szCs w:val="24"/>
        </w:rPr>
        <w:t>Board Member issues concerns/comments.</w:t>
      </w:r>
    </w:p>
    <w:p w14:paraId="6DB34078" w14:textId="77777777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1771BFF" w14:textId="281E75A4" w:rsidR="003E0C1E" w:rsidRPr="008E5104" w:rsidRDefault="00007CC8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6:59</w:t>
      </w:r>
      <w:r w:rsidR="008057BA"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9402E" w:rsidRPr="008E5104">
        <w:rPr>
          <w:rFonts w:asciiTheme="minorHAnsi" w:eastAsia="Arial" w:hAnsiTheme="minorHAnsi" w:cstheme="minorHAnsi"/>
          <w:sz w:val="24"/>
          <w:szCs w:val="24"/>
        </w:rPr>
        <w:t xml:space="preserve">Public Announcements - Next Regular Board </w:t>
      </w:r>
      <w:r w:rsidR="00453626" w:rsidRPr="008E5104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9D2C19">
        <w:rPr>
          <w:rFonts w:asciiTheme="minorHAnsi" w:eastAsia="Arial" w:hAnsiTheme="minorHAnsi" w:cstheme="minorHAnsi"/>
          <w:sz w:val="24"/>
          <w:szCs w:val="24"/>
        </w:rPr>
        <w:t>January</w:t>
      </w:r>
      <w:r w:rsidR="008D29C9">
        <w:rPr>
          <w:rFonts w:asciiTheme="minorHAnsi" w:eastAsia="Arial" w:hAnsiTheme="minorHAnsi" w:cstheme="minorHAnsi"/>
          <w:sz w:val="24"/>
          <w:szCs w:val="24"/>
        </w:rPr>
        <w:t xml:space="preserve"> 2</w:t>
      </w:r>
      <w:r w:rsidR="009D2C19">
        <w:rPr>
          <w:rFonts w:asciiTheme="minorHAnsi" w:eastAsia="Arial" w:hAnsiTheme="minorHAnsi" w:cstheme="minorHAnsi"/>
          <w:sz w:val="24"/>
          <w:szCs w:val="24"/>
        </w:rPr>
        <w:t>0</w:t>
      </w:r>
      <w:r w:rsidR="008D29C9">
        <w:rPr>
          <w:rFonts w:asciiTheme="minorHAnsi" w:eastAsia="Arial" w:hAnsiTheme="minorHAnsi" w:cstheme="minorHAnsi"/>
          <w:sz w:val="24"/>
          <w:szCs w:val="24"/>
        </w:rPr>
        <w:t>, 202</w:t>
      </w:r>
      <w:r w:rsidR="009D2C19">
        <w:rPr>
          <w:rFonts w:asciiTheme="minorHAnsi" w:eastAsia="Arial" w:hAnsiTheme="minorHAnsi" w:cstheme="minorHAnsi"/>
          <w:sz w:val="24"/>
          <w:szCs w:val="24"/>
        </w:rPr>
        <w:t>6</w:t>
      </w:r>
      <w:r w:rsidR="00DF2A2F">
        <w:rPr>
          <w:rFonts w:asciiTheme="minorHAnsi" w:eastAsia="Arial" w:hAnsiTheme="minorHAnsi" w:cstheme="minorHAnsi"/>
          <w:sz w:val="24"/>
          <w:szCs w:val="24"/>
        </w:rPr>
        <w:t>.</w:t>
      </w:r>
    </w:p>
    <w:p w14:paraId="57BB8088" w14:textId="49864C36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F6303F4" w14:textId="68AC6B77" w:rsidR="00266314" w:rsidRPr="008E5104" w:rsidRDefault="008333B7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007CC8">
        <w:rPr>
          <w:rFonts w:asciiTheme="minorHAnsi" w:eastAsia="Arial" w:hAnsiTheme="minorHAnsi" w:cstheme="minorHAnsi"/>
          <w:sz w:val="24"/>
          <w:szCs w:val="24"/>
        </w:rPr>
        <w:t>00</w:t>
      </w:r>
      <w:r>
        <w:rPr>
          <w:rFonts w:asciiTheme="minorHAnsi" w:eastAsia="Arial" w:hAnsiTheme="minorHAnsi" w:cstheme="minorHAnsi"/>
          <w:sz w:val="24"/>
          <w:szCs w:val="24"/>
        </w:rPr>
        <w:t xml:space="preserve"> PM </w:t>
      </w:r>
      <w:r w:rsidR="003E0C1E" w:rsidRPr="008E5104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</w:p>
    <w:sectPr w:rsidR="00266314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63B091" w14:textId="77777777" w:rsidR="008F5B51" w:rsidRDefault="008F5B51" w:rsidP="005D4645">
      <w:pPr>
        <w:spacing w:after="0" w:line="240" w:lineRule="auto"/>
      </w:pPr>
      <w:r>
        <w:separator/>
      </w:r>
    </w:p>
  </w:endnote>
  <w:endnote w:type="continuationSeparator" w:id="0">
    <w:p w14:paraId="48294F53" w14:textId="77777777" w:rsidR="008F5B51" w:rsidRDefault="008F5B51" w:rsidP="005D4645">
      <w:pPr>
        <w:spacing w:after="0" w:line="240" w:lineRule="auto"/>
      </w:pPr>
      <w:r>
        <w:continuationSeparator/>
      </w:r>
    </w:p>
  </w:endnote>
  <w:endnote w:type="continuationNotice" w:id="1">
    <w:p w14:paraId="4A70CB2C" w14:textId="77777777" w:rsidR="008F5B51" w:rsidRDefault="008F5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8378" w14:textId="77777777" w:rsidR="008F5B51" w:rsidRDefault="008F5B51" w:rsidP="005D4645">
      <w:pPr>
        <w:spacing w:after="0" w:line="240" w:lineRule="auto"/>
      </w:pPr>
      <w:r>
        <w:separator/>
      </w:r>
    </w:p>
  </w:footnote>
  <w:footnote w:type="continuationSeparator" w:id="0">
    <w:p w14:paraId="07CDF245" w14:textId="77777777" w:rsidR="008F5B51" w:rsidRDefault="008F5B51" w:rsidP="005D4645">
      <w:pPr>
        <w:spacing w:after="0" w:line="240" w:lineRule="auto"/>
      </w:pPr>
      <w:r>
        <w:continuationSeparator/>
      </w:r>
    </w:p>
  </w:footnote>
  <w:footnote w:type="continuationNotice" w:id="1">
    <w:p w14:paraId="1AF70C0A" w14:textId="77777777" w:rsidR="008F5B51" w:rsidRDefault="008F5B5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4"/>
  </w:num>
  <w:num w:numId="3" w16cid:durableId="265890697">
    <w:abstractNumId w:val="18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2"/>
  </w:num>
  <w:num w:numId="8" w16cid:durableId="296567404">
    <w:abstractNumId w:val="5"/>
  </w:num>
  <w:num w:numId="9" w16cid:durableId="300771395">
    <w:abstractNumId w:val="19"/>
  </w:num>
  <w:num w:numId="10" w16cid:durableId="1125465138">
    <w:abstractNumId w:val="25"/>
  </w:num>
  <w:num w:numId="11" w16cid:durableId="511528742">
    <w:abstractNumId w:val="15"/>
  </w:num>
  <w:num w:numId="12" w16cid:durableId="442462046">
    <w:abstractNumId w:val="2"/>
  </w:num>
  <w:num w:numId="13" w16cid:durableId="592206774">
    <w:abstractNumId w:val="23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0"/>
  </w:num>
  <w:num w:numId="25" w16cid:durableId="1587156038">
    <w:abstractNumId w:val="21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4AAF"/>
    <w:rsid w:val="000059C8"/>
    <w:rsid w:val="000068AA"/>
    <w:rsid w:val="00007CC8"/>
    <w:rsid w:val="000110F7"/>
    <w:rsid w:val="00011508"/>
    <w:rsid w:val="00012E81"/>
    <w:rsid w:val="0001489D"/>
    <w:rsid w:val="00016CEB"/>
    <w:rsid w:val="0002443C"/>
    <w:rsid w:val="00025CB2"/>
    <w:rsid w:val="00026DC1"/>
    <w:rsid w:val="00033913"/>
    <w:rsid w:val="00035608"/>
    <w:rsid w:val="00041D5C"/>
    <w:rsid w:val="000436EF"/>
    <w:rsid w:val="000437F0"/>
    <w:rsid w:val="000442F7"/>
    <w:rsid w:val="0004449F"/>
    <w:rsid w:val="00052B84"/>
    <w:rsid w:val="00052F2C"/>
    <w:rsid w:val="000542F0"/>
    <w:rsid w:val="00054D6F"/>
    <w:rsid w:val="00054EF8"/>
    <w:rsid w:val="000568C1"/>
    <w:rsid w:val="00062F44"/>
    <w:rsid w:val="0006428C"/>
    <w:rsid w:val="00070329"/>
    <w:rsid w:val="00075F6A"/>
    <w:rsid w:val="00076E39"/>
    <w:rsid w:val="00080DC9"/>
    <w:rsid w:val="00080DE8"/>
    <w:rsid w:val="0008223B"/>
    <w:rsid w:val="000826BC"/>
    <w:rsid w:val="00082F70"/>
    <w:rsid w:val="0008311C"/>
    <w:rsid w:val="000909FB"/>
    <w:rsid w:val="00091DB1"/>
    <w:rsid w:val="000938F8"/>
    <w:rsid w:val="000A1729"/>
    <w:rsid w:val="000A30E6"/>
    <w:rsid w:val="000A36E0"/>
    <w:rsid w:val="000A6813"/>
    <w:rsid w:val="000B08BF"/>
    <w:rsid w:val="000B5D21"/>
    <w:rsid w:val="000C0873"/>
    <w:rsid w:val="000C2B1C"/>
    <w:rsid w:val="000C2CC7"/>
    <w:rsid w:val="000C2E8B"/>
    <w:rsid w:val="000C300E"/>
    <w:rsid w:val="000C3B6C"/>
    <w:rsid w:val="000C4F19"/>
    <w:rsid w:val="000C72C7"/>
    <w:rsid w:val="000C7B16"/>
    <w:rsid w:val="000C7B66"/>
    <w:rsid w:val="000D1E41"/>
    <w:rsid w:val="000D31F5"/>
    <w:rsid w:val="000D3963"/>
    <w:rsid w:val="000D7653"/>
    <w:rsid w:val="000D7AC2"/>
    <w:rsid w:val="000E0607"/>
    <w:rsid w:val="000E0D82"/>
    <w:rsid w:val="000E0EA6"/>
    <w:rsid w:val="000E1809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7066"/>
    <w:rsid w:val="00102485"/>
    <w:rsid w:val="00102CD0"/>
    <w:rsid w:val="00104823"/>
    <w:rsid w:val="001113AA"/>
    <w:rsid w:val="00111B4A"/>
    <w:rsid w:val="001140C4"/>
    <w:rsid w:val="001153C5"/>
    <w:rsid w:val="0011623B"/>
    <w:rsid w:val="00116FEC"/>
    <w:rsid w:val="001171C6"/>
    <w:rsid w:val="00121C9E"/>
    <w:rsid w:val="001271C8"/>
    <w:rsid w:val="0013160D"/>
    <w:rsid w:val="00140A39"/>
    <w:rsid w:val="0014317A"/>
    <w:rsid w:val="00143F13"/>
    <w:rsid w:val="00144AF9"/>
    <w:rsid w:val="00145607"/>
    <w:rsid w:val="00145D67"/>
    <w:rsid w:val="001460EA"/>
    <w:rsid w:val="001603EC"/>
    <w:rsid w:val="00161FBC"/>
    <w:rsid w:val="00165015"/>
    <w:rsid w:val="0016539C"/>
    <w:rsid w:val="0016712E"/>
    <w:rsid w:val="00171ACE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7981"/>
    <w:rsid w:val="00192631"/>
    <w:rsid w:val="0019263F"/>
    <w:rsid w:val="00192DC4"/>
    <w:rsid w:val="00194133"/>
    <w:rsid w:val="001954BC"/>
    <w:rsid w:val="00195CD5"/>
    <w:rsid w:val="0019634F"/>
    <w:rsid w:val="001A0FED"/>
    <w:rsid w:val="001A1017"/>
    <w:rsid w:val="001A43D7"/>
    <w:rsid w:val="001A46D2"/>
    <w:rsid w:val="001A508D"/>
    <w:rsid w:val="001A5741"/>
    <w:rsid w:val="001A6254"/>
    <w:rsid w:val="001A6603"/>
    <w:rsid w:val="001A7297"/>
    <w:rsid w:val="001B0755"/>
    <w:rsid w:val="001B132B"/>
    <w:rsid w:val="001B1DF3"/>
    <w:rsid w:val="001B45F6"/>
    <w:rsid w:val="001B6EE4"/>
    <w:rsid w:val="001C5C11"/>
    <w:rsid w:val="001D0FC2"/>
    <w:rsid w:val="001D6FD8"/>
    <w:rsid w:val="001E0B25"/>
    <w:rsid w:val="001E1BEC"/>
    <w:rsid w:val="001E29E5"/>
    <w:rsid w:val="001E4BE8"/>
    <w:rsid w:val="001E6167"/>
    <w:rsid w:val="001E622B"/>
    <w:rsid w:val="001F2005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B89"/>
    <w:rsid w:val="00221EDF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62A5D"/>
    <w:rsid w:val="00263A48"/>
    <w:rsid w:val="00265116"/>
    <w:rsid w:val="0026584E"/>
    <w:rsid w:val="00266314"/>
    <w:rsid w:val="00267424"/>
    <w:rsid w:val="00270EFB"/>
    <w:rsid w:val="002764D2"/>
    <w:rsid w:val="00277A3B"/>
    <w:rsid w:val="00282D97"/>
    <w:rsid w:val="002838A0"/>
    <w:rsid w:val="0028474E"/>
    <w:rsid w:val="0028678C"/>
    <w:rsid w:val="00286BB0"/>
    <w:rsid w:val="002878ED"/>
    <w:rsid w:val="002902B2"/>
    <w:rsid w:val="00290840"/>
    <w:rsid w:val="00291F86"/>
    <w:rsid w:val="0029736E"/>
    <w:rsid w:val="002A035B"/>
    <w:rsid w:val="002A38DF"/>
    <w:rsid w:val="002B14FF"/>
    <w:rsid w:val="002B5302"/>
    <w:rsid w:val="002C3F59"/>
    <w:rsid w:val="002C4567"/>
    <w:rsid w:val="002C48E0"/>
    <w:rsid w:val="002C60CE"/>
    <w:rsid w:val="002C61FB"/>
    <w:rsid w:val="002C68BE"/>
    <w:rsid w:val="002D1B77"/>
    <w:rsid w:val="002D2221"/>
    <w:rsid w:val="002D4AE0"/>
    <w:rsid w:val="002D4C7A"/>
    <w:rsid w:val="002D5B97"/>
    <w:rsid w:val="002E1607"/>
    <w:rsid w:val="002E285F"/>
    <w:rsid w:val="002E2E56"/>
    <w:rsid w:val="002F6566"/>
    <w:rsid w:val="00301275"/>
    <w:rsid w:val="00301C1A"/>
    <w:rsid w:val="00305226"/>
    <w:rsid w:val="00305581"/>
    <w:rsid w:val="00314003"/>
    <w:rsid w:val="003205A0"/>
    <w:rsid w:val="00320EFC"/>
    <w:rsid w:val="00322E21"/>
    <w:rsid w:val="0032449F"/>
    <w:rsid w:val="003307E7"/>
    <w:rsid w:val="003310DD"/>
    <w:rsid w:val="00333EC5"/>
    <w:rsid w:val="00333F60"/>
    <w:rsid w:val="003350EF"/>
    <w:rsid w:val="00337170"/>
    <w:rsid w:val="00340EE9"/>
    <w:rsid w:val="00344200"/>
    <w:rsid w:val="003459DE"/>
    <w:rsid w:val="00352C55"/>
    <w:rsid w:val="00353E3C"/>
    <w:rsid w:val="00354433"/>
    <w:rsid w:val="0035601B"/>
    <w:rsid w:val="003562B9"/>
    <w:rsid w:val="00356FCD"/>
    <w:rsid w:val="00357404"/>
    <w:rsid w:val="00361578"/>
    <w:rsid w:val="00363371"/>
    <w:rsid w:val="003652F9"/>
    <w:rsid w:val="00366973"/>
    <w:rsid w:val="00372D86"/>
    <w:rsid w:val="0037332B"/>
    <w:rsid w:val="00374F14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97DF4"/>
    <w:rsid w:val="003A0D13"/>
    <w:rsid w:val="003A29C3"/>
    <w:rsid w:val="003A3470"/>
    <w:rsid w:val="003A56F8"/>
    <w:rsid w:val="003A72E0"/>
    <w:rsid w:val="003B3AF0"/>
    <w:rsid w:val="003C20B2"/>
    <w:rsid w:val="003C689D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6D0"/>
    <w:rsid w:val="003F336B"/>
    <w:rsid w:val="003F5355"/>
    <w:rsid w:val="003F55E3"/>
    <w:rsid w:val="003F6D4C"/>
    <w:rsid w:val="00403383"/>
    <w:rsid w:val="00403B57"/>
    <w:rsid w:val="00406034"/>
    <w:rsid w:val="0041195C"/>
    <w:rsid w:val="00413273"/>
    <w:rsid w:val="004159A6"/>
    <w:rsid w:val="00415CB4"/>
    <w:rsid w:val="00420D84"/>
    <w:rsid w:val="004222F5"/>
    <w:rsid w:val="00427468"/>
    <w:rsid w:val="00432606"/>
    <w:rsid w:val="0043512D"/>
    <w:rsid w:val="00435B4B"/>
    <w:rsid w:val="00436B78"/>
    <w:rsid w:val="00437102"/>
    <w:rsid w:val="00440DAA"/>
    <w:rsid w:val="00443CF2"/>
    <w:rsid w:val="00444B08"/>
    <w:rsid w:val="00444FE7"/>
    <w:rsid w:val="00445248"/>
    <w:rsid w:val="00450709"/>
    <w:rsid w:val="00452451"/>
    <w:rsid w:val="00453626"/>
    <w:rsid w:val="00453C0A"/>
    <w:rsid w:val="00454CE7"/>
    <w:rsid w:val="0045592D"/>
    <w:rsid w:val="00461E34"/>
    <w:rsid w:val="00462ECF"/>
    <w:rsid w:val="00464BEE"/>
    <w:rsid w:val="00470CBE"/>
    <w:rsid w:val="00471304"/>
    <w:rsid w:val="00471811"/>
    <w:rsid w:val="00471F41"/>
    <w:rsid w:val="00473599"/>
    <w:rsid w:val="0047387F"/>
    <w:rsid w:val="0048012E"/>
    <w:rsid w:val="00481768"/>
    <w:rsid w:val="00481EC3"/>
    <w:rsid w:val="00486B64"/>
    <w:rsid w:val="00487948"/>
    <w:rsid w:val="00490E1A"/>
    <w:rsid w:val="00494D6F"/>
    <w:rsid w:val="004A1AC8"/>
    <w:rsid w:val="004A272E"/>
    <w:rsid w:val="004A58ED"/>
    <w:rsid w:val="004A692F"/>
    <w:rsid w:val="004B1BC7"/>
    <w:rsid w:val="004B2D78"/>
    <w:rsid w:val="004B78A9"/>
    <w:rsid w:val="004C0825"/>
    <w:rsid w:val="004C3C20"/>
    <w:rsid w:val="004C3EBC"/>
    <w:rsid w:val="004C71EC"/>
    <w:rsid w:val="004C7A83"/>
    <w:rsid w:val="004D2463"/>
    <w:rsid w:val="004D5783"/>
    <w:rsid w:val="004D627A"/>
    <w:rsid w:val="004E304F"/>
    <w:rsid w:val="004E3BC0"/>
    <w:rsid w:val="004E5C29"/>
    <w:rsid w:val="004F592C"/>
    <w:rsid w:val="004F613A"/>
    <w:rsid w:val="00500238"/>
    <w:rsid w:val="00500D76"/>
    <w:rsid w:val="00502BC0"/>
    <w:rsid w:val="00504E1A"/>
    <w:rsid w:val="00505EE8"/>
    <w:rsid w:val="00506430"/>
    <w:rsid w:val="00511AB6"/>
    <w:rsid w:val="00512D61"/>
    <w:rsid w:val="00512E17"/>
    <w:rsid w:val="00514A1B"/>
    <w:rsid w:val="005163C5"/>
    <w:rsid w:val="0051666E"/>
    <w:rsid w:val="005213D9"/>
    <w:rsid w:val="00524CAE"/>
    <w:rsid w:val="00531FC3"/>
    <w:rsid w:val="005355FB"/>
    <w:rsid w:val="00536298"/>
    <w:rsid w:val="00540D2F"/>
    <w:rsid w:val="00545E0C"/>
    <w:rsid w:val="00553FC0"/>
    <w:rsid w:val="00555859"/>
    <w:rsid w:val="0056216E"/>
    <w:rsid w:val="005636A3"/>
    <w:rsid w:val="00563E9A"/>
    <w:rsid w:val="00564278"/>
    <w:rsid w:val="00564351"/>
    <w:rsid w:val="00566F28"/>
    <w:rsid w:val="00570D3E"/>
    <w:rsid w:val="005740FF"/>
    <w:rsid w:val="0057615E"/>
    <w:rsid w:val="00576685"/>
    <w:rsid w:val="0058096D"/>
    <w:rsid w:val="005821E3"/>
    <w:rsid w:val="00586E72"/>
    <w:rsid w:val="005870AA"/>
    <w:rsid w:val="00587BF0"/>
    <w:rsid w:val="00590669"/>
    <w:rsid w:val="0059497F"/>
    <w:rsid w:val="00595F25"/>
    <w:rsid w:val="005A3702"/>
    <w:rsid w:val="005A69D2"/>
    <w:rsid w:val="005B5AB4"/>
    <w:rsid w:val="005C01B5"/>
    <w:rsid w:val="005C2DB4"/>
    <w:rsid w:val="005C3BEB"/>
    <w:rsid w:val="005C7C1C"/>
    <w:rsid w:val="005D0D08"/>
    <w:rsid w:val="005D11FB"/>
    <w:rsid w:val="005D1B1C"/>
    <w:rsid w:val="005D3CF0"/>
    <w:rsid w:val="005D4645"/>
    <w:rsid w:val="005D492F"/>
    <w:rsid w:val="005D4BE2"/>
    <w:rsid w:val="005D5A0D"/>
    <w:rsid w:val="005D5FFB"/>
    <w:rsid w:val="005D772C"/>
    <w:rsid w:val="005E0A67"/>
    <w:rsid w:val="005E4126"/>
    <w:rsid w:val="005E4C3D"/>
    <w:rsid w:val="005E5380"/>
    <w:rsid w:val="005F07D9"/>
    <w:rsid w:val="005F6BD0"/>
    <w:rsid w:val="005F7D17"/>
    <w:rsid w:val="00602059"/>
    <w:rsid w:val="00605C40"/>
    <w:rsid w:val="00607B08"/>
    <w:rsid w:val="00610234"/>
    <w:rsid w:val="00610DD5"/>
    <w:rsid w:val="00615FD4"/>
    <w:rsid w:val="0061640E"/>
    <w:rsid w:val="00617CBB"/>
    <w:rsid w:val="00620E26"/>
    <w:rsid w:val="00622002"/>
    <w:rsid w:val="0062407F"/>
    <w:rsid w:val="006276BB"/>
    <w:rsid w:val="00632D38"/>
    <w:rsid w:val="00633DDB"/>
    <w:rsid w:val="00642414"/>
    <w:rsid w:val="00644132"/>
    <w:rsid w:val="0064445C"/>
    <w:rsid w:val="00644737"/>
    <w:rsid w:val="006453DC"/>
    <w:rsid w:val="006464C2"/>
    <w:rsid w:val="00647CA6"/>
    <w:rsid w:val="00650414"/>
    <w:rsid w:val="006533D8"/>
    <w:rsid w:val="006542F0"/>
    <w:rsid w:val="006561EF"/>
    <w:rsid w:val="006637C2"/>
    <w:rsid w:val="006701B6"/>
    <w:rsid w:val="0067347D"/>
    <w:rsid w:val="00673FFD"/>
    <w:rsid w:val="00675623"/>
    <w:rsid w:val="0067611B"/>
    <w:rsid w:val="006806F3"/>
    <w:rsid w:val="00681C96"/>
    <w:rsid w:val="00683236"/>
    <w:rsid w:val="00691365"/>
    <w:rsid w:val="006914F6"/>
    <w:rsid w:val="0069656F"/>
    <w:rsid w:val="006A6D7E"/>
    <w:rsid w:val="006B0AE3"/>
    <w:rsid w:val="006B14CE"/>
    <w:rsid w:val="006B4150"/>
    <w:rsid w:val="006B7D6E"/>
    <w:rsid w:val="006B7E2C"/>
    <w:rsid w:val="006C24ED"/>
    <w:rsid w:val="006C292E"/>
    <w:rsid w:val="006C3044"/>
    <w:rsid w:val="006C30EF"/>
    <w:rsid w:val="006C6C6A"/>
    <w:rsid w:val="006D0071"/>
    <w:rsid w:val="006D09F8"/>
    <w:rsid w:val="006D4309"/>
    <w:rsid w:val="006D69D4"/>
    <w:rsid w:val="006E0C19"/>
    <w:rsid w:val="006E0D97"/>
    <w:rsid w:val="006E23C5"/>
    <w:rsid w:val="006E2C7B"/>
    <w:rsid w:val="006E62DA"/>
    <w:rsid w:val="006E7024"/>
    <w:rsid w:val="006F0A9A"/>
    <w:rsid w:val="006F7EA3"/>
    <w:rsid w:val="007015D4"/>
    <w:rsid w:val="00702B50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5A05"/>
    <w:rsid w:val="007406A1"/>
    <w:rsid w:val="00744A49"/>
    <w:rsid w:val="00750D3D"/>
    <w:rsid w:val="007511DA"/>
    <w:rsid w:val="00751E4C"/>
    <w:rsid w:val="00756C67"/>
    <w:rsid w:val="00761508"/>
    <w:rsid w:val="00767424"/>
    <w:rsid w:val="00767746"/>
    <w:rsid w:val="0077297F"/>
    <w:rsid w:val="007736C2"/>
    <w:rsid w:val="00775F08"/>
    <w:rsid w:val="0077647A"/>
    <w:rsid w:val="007809B8"/>
    <w:rsid w:val="0078227A"/>
    <w:rsid w:val="00782ECE"/>
    <w:rsid w:val="00783368"/>
    <w:rsid w:val="00783E59"/>
    <w:rsid w:val="00791569"/>
    <w:rsid w:val="00794470"/>
    <w:rsid w:val="0079454D"/>
    <w:rsid w:val="0079783E"/>
    <w:rsid w:val="00797EE3"/>
    <w:rsid w:val="007A07A1"/>
    <w:rsid w:val="007A30BA"/>
    <w:rsid w:val="007A5A13"/>
    <w:rsid w:val="007A5BDB"/>
    <w:rsid w:val="007A6B86"/>
    <w:rsid w:val="007B007C"/>
    <w:rsid w:val="007B2A93"/>
    <w:rsid w:val="007B557A"/>
    <w:rsid w:val="007B6F11"/>
    <w:rsid w:val="007C0872"/>
    <w:rsid w:val="007C1F7A"/>
    <w:rsid w:val="007C4DC2"/>
    <w:rsid w:val="007D0228"/>
    <w:rsid w:val="007D489E"/>
    <w:rsid w:val="007D6281"/>
    <w:rsid w:val="007D6826"/>
    <w:rsid w:val="007E0275"/>
    <w:rsid w:val="007E2911"/>
    <w:rsid w:val="007E2B20"/>
    <w:rsid w:val="007E6138"/>
    <w:rsid w:val="007E66AA"/>
    <w:rsid w:val="007F31C2"/>
    <w:rsid w:val="007F51FE"/>
    <w:rsid w:val="007F548D"/>
    <w:rsid w:val="007F57BF"/>
    <w:rsid w:val="00800CF2"/>
    <w:rsid w:val="0080259B"/>
    <w:rsid w:val="008030D6"/>
    <w:rsid w:val="00803689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61AE"/>
    <w:rsid w:val="00816A6A"/>
    <w:rsid w:val="00816B1A"/>
    <w:rsid w:val="00820719"/>
    <w:rsid w:val="00825EB5"/>
    <w:rsid w:val="00830519"/>
    <w:rsid w:val="00831952"/>
    <w:rsid w:val="008333B7"/>
    <w:rsid w:val="00834EF2"/>
    <w:rsid w:val="00836B2D"/>
    <w:rsid w:val="00837516"/>
    <w:rsid w:val="00842226"/>
    <w:rsid w:val="00845C49"/>
    <w:rsid w:val="008543D0"/>
    <w:rsid w:val="0085654C"/>
    <w:rsid w:val="00856AFA"/>
    <w:rsid w:val="008579A2"/>
    <w:rsid w:val="00862983"/>
    <w:rsid w:val="00867BD5"/>
    <w:rsid w:val="0087079B"/>
    <w:rsid w:val="0087171E"/>
    <w:rsid w:val="00872CDA"/>
    <w:rsid w:val="00875230"/>
    <w:rsid w:val="00881927"/>
    <w:rsid w:val="008827B7"/>
    <w:rsid w:val="008833C7"/>
    <w:rsid w:val="0088371B"/>
    <w:rsid w:val="00883E48"/>
    <w:rsid w:val="00887A67"/>
    <w:rsid w:val="0089206F"/>
    <w:rsid w:val="00893A94"/>
    <w:rsid w:val="008A08DC"/>
    <w:rsid w:val="008A366B"/>
    <w:rsid w:val="008A386D"/>
    <w:rsid w:val="008A696B"/>
    <w:rsid w:val="008B2511"/>
    <w:rsid w:val="008B6B09"/>
    <w:rsid w:val="008B7F26"/>
    <w:rsid w:val="008C1657"/>
    <w:rsid w:val="008C5275"/>
    <w:rsid w:val="008C7176"/>
    <w:rsid w:val="008D29C9"/>
    <w:rsid w:val="008D3D7F"/>
    <w:rsid w:val="008D4A35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5B51"/>
    <w:rsid w:val="008F7A86"/>
    <w:rsid w:val="00901D42"/>
    <w:rsid w:val="00903FE4"/>
    <w:rsid w:val="0090431B"/>
    <w:rsid w:val="00907F12"/>
    <w:rsid w:val="0091075C"/>
    <w:rsid w:val="00910D0D"/>
    <w:rsid w:val="00911255"/>
    <w:rsid w:val="00911295"/>
    <w:rsid w:val="00912731"/>
    <w:rsid w:val="009129BE"/>
    <w:rsid w:val="00913D83"/>
    <w:rsid w:val="00913E36"/>
    <w:rsid w:val="00915D99"/>
    <w:rsid w:val="00917B2A"/>
    <w:rsid w:val="009233A6"/>
    <w:rsid w:val="00923919"/>
    <w:rsid w:val="00925C48"/>
    <w:rsid w:val="0092670D"/>
    <w:rsid w:val="00927455"/>
    <w:rsid w:val="00930C3E"/>
    <w:rsid w:val="00931301"/>
    <w:rsid w:val="00936B47"/>
    <w:rsid w:val="00946142"/>
    <w:rsid w:val="00946E02"/>
    <w:rsid w:val="00951770"/>
    <w:rsid w:val="00960F23"/>
    <w:rsid w:val="00961CDD"/>
    <w:rsid w:val="009630F9"/>
    <w:rsid w:val="00963332"/>
    <w:rsid w:val="009674EB"/>
    <w:rsid w:val="009709CA"/>
    <w:rsid w:val="009743D9"/>
    <w:rsid w:val="00976273"/>
    <w:rsid w:val="00981EA8"/>
    <w:rsid w:val="00985FE5"/>
    <w:rsid w:val="0099115B"/>
    <w:rsid w:val="009935D1"/>
    <w:rsid w:val="009937C8"/>
    <w:rsid w:val="0099598F"/>
    <w:rsid w:val="00997183"/>
    <w:rsid w:val="009A0144"/>
    <w:rsid w:val="009A2164"/>
    <w:rsid w:val="009A4120"/>
    <w:rsid w:val="009A4BAF"/>
    <w:rsid w:val="009A5345"/>
    <w:rsid w:val="009A6F9D"/>
    <w:rsid w:val="009A7A19"/>
    <w:rsid w:val="009B00CA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D1345"/>
    <w:rsid w:val="009D2C19"/>
    <w:rsid w:val="009D4C8D"/>
    <w:rsid w:val="009D5358"/>
    <w:rsid w:val="009D700B"/>
    <w:rsid w:val="009D703F"/>
    <w:rsid w:val="009E4672"/>
    <w:rsid w:val="009E4F01"/>
    <w:rsid w:val="009F25C4"/>
    <w:rsid w:val="009F2744"/>
    <w:rsid w:val="009F56DA"/>
    <w:rsid w:val="009F61B8"/>
    <w:rsid w:val="009F77C2"/>
    <w:rsid w:val="00A02283"/>
    <w:rsid w:val="00A02732"/>
    <w:rsid w:val="00A10045"/>
    <w:rsid w:val="00A12589"/>
    <w:rsid w:val="00A12F4E"/>
    <w:rsid w:val="00A15918"/>
    <w:rsid w:val="00A1797C"/>
    <w:rsid w:val="00A22159"/>
    <w:rsid w:val="00A227C4"/>
    <w:rsid w:val="00A26EEA"/>
    <w:rsid w:val="00A27E2B"/>
    <w:rsid w:val="00A35787"/>
    <w:rsid w:val="00A40E9E"/>
    <w:rsid w:val="00A41888"/>
    <w:rsid w:val="00A430CC"/>
    <w:rsid w:val="00A43DF4"/>
    <w:rsid w:val="00A50DE5"/>
    <w:rsid w:val="00A512AD"/>
    <w:rsid w:val="00A513FA"/>
    <w:rsid w:val="00A51C9D"/>
    <w:rsid w:val="00A6018C"/>
    <w:rsid w:val="00A6165D"/>
    <w:rsid w:val="00A623BD"/>
    <w:rsid w:val="00A62998"/>
    <w:rsid w:val="00A64595"/>
    <w:rsid w:val="00A652B7"/>
    <w:rsid w:val="00A7066D"/>
    <w:rsid w:val="00A70B24"/>
    <w:rsid w:val="00A70D17"/>
    <w:rsid w:val="00A75F5E"/>
    <w:rsid w:val="00A80B2A"/>
    <w:rsid w:val="00A81CF1"/>
    <w:rsid w:val="00A85A70"/>
    <w:rsid w:val="00A86C3B"/>
    <w:rsid w:val="00A938FD"/>
    <w:rsid w:val="00A949B4"/>
    <w:rsid w:val="00A95368"/>
    <w:rsid w:val="00A969BE"/>
    <w:rsid w:val="00AA2742"/>
    <w:rsid w:val="00AA2B87"/>
    <w:rsid w:val="00AA4244"/>
    <w:rsid w:val="00AB091C"/>
    <w:rsid w:val="00AB224C"/>
    <w:rsid w:val="00AB2514"/>
    <w:rsid w:val="00AB2649"/>
    <w:rsid w:val="00AB3739"/>
    <w:rsid w:val="00AB40C4"/>
    <w:rsid w:val="00AC0093"/>
    <w:rsid w:val="00AC2AA6"/>
    <w:rsid w:val="00AC36FC"/>
    <w:rsid w:val="00AC54FF"/>
    <w:rsid w:val="00AC567A"/>
    <w:rsid w:val="00AC668E"/>
    <w:rsid w:val="00AD19C3"/>
    <w:rsid w:val="00AD3651"/>
    <w:rsid w:val="00AD3C2D"/>
    <w:rsid w:val="00AD4041"/>
    <w:rsid w:val="00AD7022"/>
    <w:rsid w:val="00AE0020"/>
    <w:rsid w:val="00AE3725"/>
    <w:rsid w:val="00AE6098"/>
    <w:rsid w:val="00AE61BA"/>
    <w:rsid w:val="00AF1136"/>
    <w:rsid w:val="00AF2055"/>
    <w:rsid w:val="00AF4CF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4717"/>
    <w:rsid w:val="00B16213"/>
    <w:rsid w:val="00B16E85"/>
    <w:rsid w:val="00B1782E"/>
    <w:rsid w:val="00B17FE4"/>
    <w:rsid w:val="00B20C1A"/>
    <w:rsid w:val="00B21DE1"/>
    <w:rsid w:val="00B30D41"/>
    <w:rsid w:val="00B357B0"/>
    <w:rsid w:val="00B364B2"/>
    <w:rsid w:val="00B37E5E"/>
    <w:rsid w:val="00B400F5"/>
    <w:rsid w:val="00B435BD"/>
    <w:rsid w:val="00B45C28"/>
    <w:rsid w:val="00B468ED"/>
    <w:rsid w:val="00B47126"/>
    <w:rsid w:val="00B57EC8"/>
    <w:rsid w:val="00B626BC"/>
    <w:rsid w:val="00B6480E"/>
    <w:rsid w:val="00B675F7"/>
    <w:rsid w:val="00B67E23"/>
    <w:rsid w:val="00B72065"/>
    <w:rsid w:val="00B74FD0"/>
    <w:rsid w:val="00B75C17"/>
    <w:rsid w:val="00B761E0"/>
    <w:rsid w:val="00B76717"/>
    <w:rsid w:val="00B800D5"/>
    <w:rsid w:val="00B81998"/>
    <w:rsid w:val="00B82D59"/>
    <w:rsid w:val="00B82DEA"/>
    <w:rsid w:val="00B83180"/>
    <w:rsid w:val="00B840E7"/>
    <w:rsid w:val="00B84831"/>
    <w:rsid w:val="00B85205"/>
    <w:rsid w:val="00B9019F"/>
    <w:rsid w:val="00BA03CA"/>
    <w:rsid w:val="00BA18BF"/>
    <w:rsid w:val="00BA2DCC"/>
    <w:rsid w:val="00BA4968"/>
    <w:rsid w:val="00BA571F"/>
    <w:rsid w:val="00BA649B"/>
    <w:rsid w:val="00BB0004"/>
    <w:rsid w:val="00BB2918"/>
    <w:rsid w:val="00BB3270"/>
    <w:rsid w:val="00BB447D"/>
    <w:rsid w:val="00BB6898"/>
    <w:rsid w:val="00BC0FD3"/>
    <w:rsid w:val="00BC168F"/>
    <w:rsid w:val="00BC4A51"/>
    <w:rsid w:val="00BC79E6"/>
    <w:rsid w:val="00BD140B"/>
    <w:rsid w:val="00BD58FE"/>
    <w:rsid w:val="00BE1120"/>
    <w:rsid w:val="00BE272A"/>
    <w:rsid w:val="00BE3CDF"/>
    <w:rsid w:val="00BE4BAA"/>
    <w:rsid w:val="00BE4D59"/>
    <w:rsid w:val="00BE7066"/>
    <w:rsid w:val="00BE7973"/>
    <w:rsid w:val="00BF556D"/>
    <w:rsid w:val="00BF570C"/>
    <w:rsid w:val="00BF7427"/>
    <w:rsid w:val="00C021F0"/>
    <w:rsid w:val="00C048E2"/>
    <w:rsid w:val="00C05F67"/>
    <w:rsid w:val="00C06370"/>
    <w:rsid w:val="00C104F2"/>
    <w:rsid w:val="00C11539"/>
    <w:rsid w:val="00C13439"/>
    <w:rsid w:val="00C1688F"/>
    <w:rsid w:val="00C17611"/>
    <w:rsid w:val="00C20463"/>
    <w:rsid w:val="00C20BD2"/>
    <w:rsid w:val="00C230ED"/>
    <w:rsid w:val="00C233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60003"/>
    <w:rsid w:val="00C608F0"/>
    <w:rsid w:val="00C62863"/>
    <w:rsid w:val="00C630A0"/>
    <w:rsid w:val="00C653C9"/>
    <w:rsid w:val="00C66115"/>
    <w:rsid w:val="00C66EA0"/>
    <w:rsid w:val="00C7478C"/>
    <w:rsid w:val="00C81055"/>
    <w:rsid w:val="00C83118"/>
    <w:rsid w:val="00C83739"/>
    <w:rsid w:val="00C83C5D"/>
    <w:rsid w:val="00C853FA"/>
    <w:rsid w:val="00C91124"/>
    <w:rsid w:val="00C92E85"/>
    <w:rsid w:val="00C9308D"/>
    <w:rsid w:val="00C96755"/>
    <w:rsid w:val="00C96AF3"/>
    <w:rsid w:val="00CA44A4"/>
    <w:rsid w:val="00CA7BD5"/>
    <w:rsid w:val="00CA7FD4"/>
    <w:rsid w:val="00CB0DA4"/>
    <w:rsid w:val="00CB1AFD"/>
    <w:rsid w:val="00CB2304"/>
    <w:rsid w:val="00CB4516"/>
    <w:rsid w:val="00CB66D3"/>
    <w:rsid w:val="00CC3EB0"/>
    <w:rsid w:val="00CD0C5C"/>
    <w:rsid w:val="00CD51AB"/>
    <w:rsid w:val="00CD67BA"/>
    <w:rsid w:val="00CD6E2A"/>
    <w:rsid w:val="00CD784B"/>
    <w:rsid w:val="00CE056F"/>
    <w:rsid w:val="00CE189C"/>
    <w:rsid w:val="00CE312A"/>
    <w:rsid w:val="00CE7931"/>
    <w:rsid w:val="00CF012A"/>
    <w:rsid w:val="00CF0FF2"/>
    <w:rsid w:val="00CF33DC"/>
    <w:rsid w:val="00CF3EDA"/>
    <w:rsid w:val="00CF4BCD"/>
    <w:rsid w:val="00CF61DE"/>
    <w:rsid w:val="00D023A4"/>
    <w:rsid w:val="00D03861"/>
    <w:rsid w:val="00D0414F"/>
    <w:rsid w:val="00D04E0C"/>
    <w:rsid w:val="00D140F9"/>
    <w:rsid w:val="00D16F3E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1EB4"/>
    <w:rsid w:val="00D5013F"/>
    <w:rsid w:val="00D511B1"/>
    <w:rsid w:val="00D53D21"/>
    <w:rsid w:val="00D5456C"/>
    <w:rsid w:val="00D579D8"/>
    <w:rsid w:val="00D61AC8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2FB"/>
    <w:rsid w:val="00D7567D"/>
    <w:rsid w:val="00D75B4A"/>
    <w:rsid w:val="00D80505"/>
    <w:rsid w:val="00D81CE4"/>
    <w:rsid w:val="00D856FD"/>
    <w:rsid w:val="00D86015"/>
    <w:rsid w:val="00D92AFF"/>
    <w:rsid w:val="00D9346B"/>
    <w:rsid w:val="00D93FA1"/>
    <w:rsid w:val="00D95B24"/>
    <w:rsid w:val="00D96B18"/>
    <w:rsid w:val="00DA056E"/>
    <w:rsid w:val="00DA4BD7"/>
    <w:rsid w:val="00DA6BC5"/>
    <w:rsid w:val="00DB01E5"/>
    <w:rsid w:val="00DB5005"/>
    <w:rsid w:val="00DB5B8B"/>
    <w:rsid w:val="00DB7D70"/>
    <w:rsid w:val="00DB7DA9"/>
    <w:rsid w:val="00DC1BC5"/>
    <w:rsid w:val="00DC2660"/>
    <w:rsid w:val="00DC2710"/>
    <w:rsid w:val="00DC2A78"/>
    <w:rsid w:val="00DC3869"/>
    <w:rsid w:val="00DC6EA1"/>
    <w:rsid w:val="00DD7370"/>
    <w:rsid w:val="00DE0940"/>
    <w:rsid w:val="00DE12C7"/>
    <w:rsid w:val="00DE310F"/>
    <w:rsid w:val="00DE5F87"/>
    <w:rsid w:val="00DE5F94"/>
    <w:rsid w:val="00DE673A"/>
    <w:rsid w:val="00DE7D1B"/>
    <w:rsid w:val="00DF01C9"/>
    <w:rsid w:val="00DF07AB"/>
    <w:rsid w:val="00DF1255"/>
    <w:rsid w:val="00DF2A2F"/>
    <w:rsid w:val="00DF37C5"/>
    <w:rsid w:val="00DF4620"/>
    <w:rsid w:val="00E015EF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782F"/>
    <w:rsid w:val="00E533AA"/>
    <w:rsid w:val="00E5445D"/>
    <w:rsid w:val="00E56A3D"/>
    <w:rsid w:val="00E61AF7"/>
    <w:rsid w:val="00E66343"/>
    <w:rsid w:val="00E67E4F"/>
    <w:rsid w:val="00E706E4"/>
    <w:rsid w:val="00E71ED3"/>
    <w:rsid w:val="00E74120"/>
    <w:rsid w:val="00E7573D"/>
    <w:rsid w:val="00E77565"/>
    <w:rsid w:val="00E77E3D"/>
    <w:rsid w:val="00E80FD5"/>
    <w:rsid w:val="00E813C8"/>
    <w:rsid w:val="00E84037"/>
    <w:rsid w:val="00E851E1"/>
    <w:rsid w:val="00E90202"/>
    <w:rsid w:val="00E90EA1"/>
    <w:rsid w:val="00E9681F"/>
    <w:rsid w:val="00EA41D4"/>
    <w:rsid w:val="00EB0C6F"/>
    <w:rsid w:val="00EB2F48"/>
    <w:rsid w:val="00EB4EB8"/>
    <w:rsid w:val="00EB5890"/>
    <w:rsid w:val="00EB63C3"/>
    <w:rsid w:val="00EB72CA"/>
    <w:rsid w:val="00EC00BA"/>
    <w:rsid w:val="00EC173B"/>
    <w:rsid w:val="00EC31A9"/>
    <w:rsid w:val="00EC51B2"/>
    <w:rsid w:val="00EC5D81"/>
    <w:rsid w:val="00EC65AC"/>
    <w:rsid w:val="00EC6F04"/>
    <w:rsid w:val="00ED2A52"/>
    <w:rsid w:val="00ED30E5"/>
    <w:rsid w:val="00ED5C8A"/>
    <w:rsid w:val="00EE25B8"/>
    <w:rsid w:val="00EE7079"/>
    <w:rsid w:val="00EF436C"/>
    <w:rsid w:val="00EF565F"/>
    <w:rsid w:val="00EF589C"/>
    <w:rsid w:val="00EF6057"/>
    <w:rsid w:val="00EF711B"/>
    <w:rsid w:val="00F00D1F"/>
    <w:rsid w:val="00F015B7"/>
    <w:rsid w:val="00F01BDB"/>
    <w:rsid w:val="00F04110"/>
    <w:rsid w:val="00F05459"/>
    <w:rsid w:val="00F061AC"/>
    <w:rsid w:val="00F172DE"/>
    <w:rsid w:val="00F220E0"/>
    <w:rsid w:val="00F316F0"/>
    <w:rsid w:val="00F334E6"/>
    <w:rsid w:val="00F345E9"/>
    <w:rsid w:val="00F416E4"/>
    <w:rsid w:val="00F438FF"/>
    <w:rsid w:val="00F43F8A"/>
    <w:rsid w:val="00F5099D"/>
    <w:rsid w:val="00F53C41"/>
    <w:rsid w:val="00F55713"/>
    <w:rsid w:val="00F64F4D"/>
    <w:rsid w:val="00F6649B"/>
    <w:rsid w:val="00F67B99"/>
    <w:rsid w:val="00F70457"/>
    <w:rsid w:val="00F70B5D"/>
    <w:rsid w:val="00F71AC7"/>
    <w:rsid w:val="00F76CAC"/>
    <w:rsid w:val="00F8156F"/>
    <w:rsid w:val="00F86CA5"/>
    <w:rsid w:val="00F90F8A"/>
    <w:rsid w:val="00F91ABC"/>
    <w:rsid w:val="00F92ED3"/>
    <w:rsid w:val="00F94A75"/>
    <w:rsid w:val="00FA1C5A"/>
    <w:rsid w:val="00FA1CE6"/>
    <w:rsid w:val="00FA403D"/>
    <w:rsid w:val="00FA488A"/>
    <w:rsid w:val="00FA53A9"/>
    <w:rsid w:val="00FB0B2E"/>
    <w:rsid w:val="00FB4B5E"/>
    <w:rsid w:val="00FB6B48"/>
    <w:rsid w:val="00FC095D"/>
    <w:rsid w:val="00FC37DD"/>
    <w:rsid w:val="00FC447D"/>
    <w:rsid w:val="00FC7579"/>
    <w:rsid w:val="00FC7800"/>
    <w:rsid w:val="00FC7CB1"/>
    <w:rsid w:val="00FD5649"/>
    <w:rsid w:val="00FD5D85"/>
    <w:rsid w:val="00FD5E43"/>
    <w:rsid w:val="00FD6636"/>
    <w:rsid w:val="00FD7D09"/>
    <w:rsid w:val="00FE1F08"/>
    <w:rsid w:val="00FF2A68"/>
    <w:rsid w:val="00FF2C4A"/>
    <w:rsid w:val="00FF37C7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  <w:style w:type="paragraph" w:customStyle="1" w:styleId="xmsonormal">
    <w:name w:val="x_msonormal"/>
    <w:basedOn w:val="Normal"/>
    <w:rsid w:val="00EA41D4"/>
    <w:pPr>
      <w:spacing w:after="0" w:line="240" w:lineRule="auto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2</cp:revision>
  <cp:lastPrinted>2025-06-17T12:31:00Z</cp:lastPrinted>
  <dcterms:created xsi:type="dcterms:W3CDTF">2025-11-21T12:55:00Z</dcterms:created>
  <dcterms:modified xsi:type="dcterms:W3CDTF">2025-11-2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</Properties>
</file>